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90E06" w14:textId="40937F65" w:rsidR="001656F1" w:rsidRDefault="00936372" w:rsidP="00936372">
      <w:pPr>
        <w:pStyle w:val="Heading1"/>
      </w:pPr>
      <w:r>
        <w:t>Splash Screen:</w:t>
      </w:r>
    </w:p>
    <w:p w14:paraId="758B2512" w14:textId="5287A59E" w:rsidR="00BC1737" w:rsidRPr="00BC1737" w:rsidRDefault="00BC1737" w:rsidP="00BC1737">
      <w:r w:rsidRPr="00BC1737">
        <w:drawing>
          <wp:inline distT="0" distB="0" distL="0" distR="0" wp14:anchorId="38E99084" wp14:editId="7359E3ED">
            <wp:extent cx="4320914" cy="7620660"/>
            <wp:effectExtent l="0" t="0" r="381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762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DCCF2" w14:textId="3F6A5617" w:rsidR="00936372" w:rsidRDefault="00936372" w:rsidP="00936372">
      <w:pPr>
        <w:pStyle w:val="Heading1"/>
      </w:pPr>
      <w:r>
        <w:lastRenderedPageBreak/>
        <w:t>Questions</w:t>
      </w:r>
      <w:r w:rsidR="00BC1737">
        <w:t xml:space="preserve"> (multiple sample from the 15 Questions)</w:t>
      </w:r>
      <w:r>
        <w:t>:</w:t>
      </w:r>
    </w:p>
    <w:p w14:paraId="5B5E0273" w14:textId="7FC2A4B7" w:rsidR="00936372" w:rsidRDefault="00BC1737" w:rsidP="00936372">
      <w:r w:rsidRPr="00BC1737">
        <w:drawing>
          <wp:inline distT="0" distB="0" distL="0" distR="0" wp14:anchorId="12F3BA04" wp14:editId="2B33DD6F">
            <wp:extent cx="4328535" cy="7734970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28535" cy="77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605ED" w14:textId="1BCA09D0" w:rsidR="00BC1737" w:rsidRDefault="00BC1737" w:rsidP="00936372">
      <w:pPr>
        <w:rPr>
          <w:rtl/>
          <w:lang w:bidi="ar-JO"/>
        </w:rPr>
      </w:pPr>
      <w:r w:rsidRPr="00BC1737">
        <w:rPr>
          <w:lang w:bidi="ar-JO"/>
        </w:rPr>
        <w:lastRenderedPageBreak/>
        <w:drawing>
          <wp:inline distT="0" distB="0" distL="0" distR="0" wp14:anchorId="14F8A428" wp14:editId="21BE4782">
            <wp:extent cx="4320914" cy="7628281"/>
            <wp:effectExtent l="0" t="0" r="381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74442" w14:textId="33326DB2" w:rsidR="00BC1737" w:rsidRDefault="00BC1737" w:rsidP="00936372">
      <w:pPr>
        <w:rPr>
          <w:rtl/>
          <w:lang w:bidi="ar-JO"/>
        </w:rPr>
      </w:pPr>
    </w:p>
    <w:p w14:paraId="30A717B6" w14:textId="51A173E3" w:rsidR="00BC1737" w:rsidRDefault="00BC1737" w:rsidP="00936372">
      <w:pPr>
        <w:rPr>
          <w:lang w:bidi="ar-JO"/>
        </w:rPr>
      </w:pPr>
      <w:r>
        <w:rPr>
          <w:lang w:bidi="ar-JO"/>
        </w:rPr>
        <w:t xml:space="preserve">No Answer </w:t>
      </w:r>
    </w:p>
    <w:p w14:paraId="39E7BEC8" w14:textId="771437C9" w:rsidR="00BC1737" w:rsidRDefault="00BC1737" w:rsidP="00936372">
      <w:pPr>
        <w:rPr>
          <w:lang w:bidi="ar-JO"/>
        </w:rPr>
      </w:pPr>
      <w:r w:rsidRPr="00BC1737">
        <w:rPr>
          <w:lang w:bidi="ar-JO"/>
        </w:rPr>
        <w:lastRenderedPageBreak/>
        <w:drawing>
          <wp:inline distT="0" distB="0" distL="0" distR="0" wp14:anchorId="11B2BDBE" wp14:editId="1125ED7B">
            <wp:extent cx="4313294" cy="7658764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13294" cy="7658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D0B62" w14:textId="529AA80F" w:rsidR="00BC1737" w:rsidRDefault="00BC1737" w:rsidP="00936372">
      <w:pPr>
        <w:rPr>
          <w:lang w:bidi="ar-JO"/>
        </w:rPr>
      </w:pPr>
    </w:p>
    <w:p w14:paraId="052F863E" w14:textId="0D1CCAAC" w:rsidR="00BC1737" w:rsidRDefault="00BC1737" w:rsidP="00936372">
      <w:pPr>
        <w:rPr>
          <w:lang w:bidi="ar-JO"/>
        </w:rPr>
      </w:pPr>
      <w:r w:rsidRPr="00BC1737">
        <w:rPr>
          <w:lang w:bidi="ar-JO"/>
        </w:rPr>
        <w:lastRenderedPageBreak/>
        <w:drawing>
          <wp:inline distT="0" distB="0" distL="0" distR="0" wp14:anchorId="053A1B5D" wp14:editId="21386F91">
            <wp:extent cx="4359018" cy="7712108"/>
            <wp:effectExtent l="0" t="0" r="3810" b="317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7712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7D66B" w14:textId="13358001" w:rsidR="00BC1737" w:rsidRDefault="00BC1737" w:rsidP="00936372">
      <w:pPr>
        <w:rPr>
          <w:lang w:bidi="ar-JO"/>
        </w:rPr>
      </w:pPr>
      <w:r w:rsidRPr="00BC1737">
        <w:rPr>
          <w:lang w:bidi="ar-JO"/>
        </w:rPr>
        <w:lastRenderedPageBreak/>
        <w:drawing>
          <wp:inline distT="0" distB="0" distL="0" distR="0" wp14:anchorId="067C70EC" wp14:editId="6F04B6F1">
            <wp:extent cx="4320914" cy="7712108"/>
            <wp:effectExtent l="0" t="0" r="3810" b="3175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7712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06A93" w14:textId="0E6FAC3C" w:rsidR="00936372" w:rsidRDefault="00936372" w:rsidP="00936372">
      <w:pPr>
        <w:pStyle w:val="Heading1"/>
      </w:pPr>
      <w:r>
        <w:lastRenderedPageBreak/>
        <w:t>Result</w:t>
      </w:r>
      <w:r w:rsidR="00DD6BC3">
        <w:t>:</w:t>
      </w:r>
    </w:p>
    <w:p w14:paraId="14B406A6" w14:textId="6A347D2E" w:rsidR="00936372" w:rsidRDefault="00BC1737" w:rsidP="00936372">
      <w:r w:rsidRPr="00BC1737">
        <w:drawing>
          <wp:inline distT="0" distB="0" distL="0" distR="0" wp14:anchorId="7AB34598" wp14:editId="4A81CA09">
            <wp:extent cx="4359018" cy="7666384"/>
            <wp:effectExtent l="0" t="0" r="3810" b="0"/>
            <wp:docPr id="7" name="Picture 7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766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8D7DE" w14:textId="703091CF" w:rsidR="00936372" w:rsidRDefault="00936372" w:rsidP="00936372">
      <w:pPr>
        <w:pStyle w:val="Heading1"/>
      </w:pPr>
      <w:r>
        <w:lastRenderedPageBreak/>
        <w:t>Analysis</w:t>
      </w:r>
      <w:r w:rsidR="00DD6BC3">
        <w:t>:</w:t>
      </w:r>
    </w:p>
    <w:p w14:paraId="1256AA8A" w14:textId="21D918D2" w:rsidR="00BC1737" w:rsidRDefault="00BC1737" w:rsidP="00BC1737"/>
    <w:p w14:paraId="2099FBF8" w14:textId="7A5D60BE" w:rsidR="00BC1737" w:rsidRDefault="00BC1737" w:rsidP="00BC1737">
      <w:r w:rsidRPr="00BC1737">
        <w:lastRenderedPageBreak/>
        <w:drawing>
          <wp:inline distT="0" distB="0" distL="0" distR="0" wp14:anchorId="2DEA95BD" wp14:editId="1B7F3693">
            <wp:extent cx="4389500" cy="7727350"/>
            <wp:effectExtent l="0" t="0" r="0" b="698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77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53D4" w14:textId="437DE121" w:rsidR="00BC1737" w:rsidRDefault="00BC1737" w:rsidP="00BC1737"/>
    <w:p w14:paraId="4F32853B" w14:textId="365496EB" w:rsidR="00BC1737" w:rsidRDefault="00BC1737" w:rsidP="00BC1737">
      <w:r w:rsidRPr="00BC1737">
        <w:lastRenderedPageBreak/>
        <w:drawing>
          <wp:inline distT="0" distB="0" distL="0" distR="0" wp14:anchorId="5C8F84BD" wp14:editId="08E43868">
            <wp:extent cx="4336156" cy="7681626"/>
            <wp:effectExtent l="0" t="0" r="762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7681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E847E" w14:textId="219DCEC9" w:rsidR="00BC1737" w:rsidRDefault="00BC1737" w:rsidP="00BC1737"/>
    <w:p w14:paraId="3E12B5E8" w14:textId="6161467F" w:rsidR="00BC1737" w:rsidRDefault="00BC1737" w:rsidP="00BC1737">
      <w:r w:rsidRPr="00BC1737">
        <w:lastRenderedPageBreak/>
        <w:drawing>
          <wp:inline distT="0" distB="0" distL="0" distR="0" wp14:anchorId="07AAFBCA" wp14:editId="458A3007">
            <wp:extent cx="4305673" cy="7613040"/>
            <wp:effectExtent l="0" t="0" r="0" b="698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5673" cy="761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A5AB0" w14:textId="24016E19" w:rsidR="00BC1737" w:rsidRPr="00BC1737" w:rsidRDefault="00BC1737" w:rsidP="00BC1737">
      <w:r w:rsidRPr="00BC1737">
        <w:lastRenderedPageBreak/>
        <w:drawing>
          <wp:inline distT="0" distB="0" distL="0" distR="0" wp14:anchorId="65E98E05" wp14:editId="4BFA46F5">
            <wp:extent cx="4298052" cy="7696867"/>
            <wp:effectExtent l="0" t="0" r="762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8052" cy="769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1737" w:rsidRPr="00BC17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MDEyMDCwNDAyMTdT0lEKTi0uzszPAykwrAUAPTEvMywAAAA="/>
  </w:docVars>
  <w:rsids>
    <w:rsidRoot w:val="00BB5A08"/>
    <w:rsid w:val="0013567C"/>
    <w:rsid w:val="001656F1"/>
    <w:rsid w:val="00936372"/>
    <w:rsid w:val="00BB5A08"/>
    <w:rsid w:val="00BC1737"/>
    <w:rsid w:val="00DD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9768A"/>
  <w15:chartTrackingRefBased/>
  <w15:docId w15:val="{975BDBCF-3EFF-4685-B7F1-9C64EE2A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63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63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eem Abulubbad</dc:creator>
  <cp:keywords/>
  <dc:description/>
  <cp:lastModifiedBy>Ibraheem Abulubbad</cp:lastModifiedBy>
  <cp:revision>4</cp:revision>
  <dcterms:created xsi:type="dcterms:W3CDTF">2023-01-01T22:03:00Z</dcterms:created>
  <dcterms:modified xsi:type="dcterms:W3CDTF">2023-01-01T22:09:00Z</dcterms:modified>
</cp:coreProperties>
</file>